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3E03C0" w14:textId="3BE06DAF" w:rsidR="00F63289" w:rsidRPr="00F63289" w:rsidRDefault="009814EB" w:rsidP="00F63289">
      <w:pPr>
        <w:rPr>
          <w:b/>
          <w:bCs/>
          <w:sz w:val="32"/>
          <w:szCs w:val="32"/>
          <w:u w:val="single"/>
        </w:rPr>
      </w:pPr>
      <w:r w:rsidRPr="009814EB">
        <w:rPr>
          <w:b/>
          <w:bCs/>
          <w:sz w:val="32"/>
          <w:szCs w:val="32"/>
          <w:u w:val="single"/>
        </w:rPr>
        <w:t>Creating a Resilient Kubernetes Cluster: A Complete Setup Guide</w:t>
      </w:r>
    </w:p>
    <w:p w14:paraId="4022A402" w14:textId="77777777" w:rsidR="00F63289" w:rsidRDefault="00F63289" w:rsidP="00F63289"/>
    <w:p w14:paraId="75149B2B" w14:textId="3284C1A0" w:rsidR="009814EB" w:rsidRDefault="009814EB" w:rsidP="00F63289">
      <w:pPr>
        <w:jc w:val="both"/>
      </w:pPr>
      <w:r>
        <w:t>In today's rapidly evolving infrastructure landscape, Kubernetes has become a cornerstone for managing containerized applications with precision. Ensuring high availability within our Kubernetes environment is crucial for maintaining continuous service and resilience. In this guide, we’ll walk through the steps to establish a robust Kubernetes cluster with 3 master nodes, 3 worker nodes, and 1 High Availability (HA) node. Let’s dive in and build a reliable infrastructure together!</w:t>
      </w:r>
    </w:p>
    <w:p w14:paraId="2B55CF8D" w14:textId="77777777" w:rsidR="00F63289" w:rsidRDefault="00F63289" w:rsidP="00F63289"/>
    <w:p w14:paraId="16081244" w14:textId="77777777" w:rsidR="00F63289" w:rsidRPr="00F63289" w:rsidRDefault="00F63289" w:rsidP="00F63289">
      <w:pPr>
        <w:rPr>
          <w:b/>
          <w:bCs/>
          <w:sz w:val="24"/>
          <w:szCs w:val="24"/>
          <w:u w:val="single"/>
        </w:rPr>
      </w:pPr>
      <w:r w:rsidRPr="00F63289">
        <w:rPr>
          <w:b/>
          <w:bCs/>
          <w:sz w:val="24"/>
          <w:szCs w:val="24"/>
          <w:u w:val="single"/>
        </w:rPr>
        <w:t>Prerequisites</w:t>
      </w:r>
    </w:p>
    <w:p w14:paraId="0A271201" w14:textId="77777777" w:rsidR="00F63289" w:rsidRDefault="00F63289" w:rsidP="00F63289">
      <w:r>
        <w:t>Before diving in, ensure you have the following:</w:t>
      </w:r>
    </w:p>
    <w:p w14:paraId="16723BDE" w14:textId="77777777" w:rsidR="00F63289" w:rsidRDefault="00F63289" w:rsidP="00F63289">
      <w:pPr>
        <w:ind w:firstLine="720"/>
      </w:pPr>
      <w:r>
        <w:t>1. Operating System: Ubuntu 24.04 installed on all nodes.</w:t>
      </w:r>
    </w:p>
    <w:p w14:paraId="6A9CFE1C" w14:textId="0453E646" w:rsidR="00F63289" w:rsidRDefault="00F63289" w:rsidP="00F63289">
      <w:pPr>
        <w:ind w:firstLine="720"/>
      </w:pPr>
      <w:r>
        <w:t>2</w:t>
      </w:r>
      <w:r>
        <w:t>. SSH Access: SSH connectivity from the bastion host to all nodes.</w:t>
      </w:r>
    </w:p>
    <w:p w14:paraId="0FF1E1BD" w14:textId="77777777" w:rsidR="00F63289" w:rsidRDefault="00F63289" w:rsidP="00F63289"/>
    <w:p w14:paraId="193A12F6" w14:textId="555DF0F6" w:rsidR="00F63289" w:rsidRPr="00F63289" w:rsidRDefault="00F63289" w:rsidP="00F63289">
      <w:pPr>
        <w:rPr>
          <w:b/>
          <w:bCs/>
        </w:rPr>
      </w:pPr>
      <w:r w:rsidRPr="00F63289">
        <w:rPr>
          <w:b/>
          <w:bCs/>
        </w:rPr>
        <w:t>1. Configure the Bastion Host</w:t>
      </w:r>
    </w:p>
    <w:p w14:paraId="72D28940" w14:textId="77777777" w:rsidR="00F63289" w:rsidRDefault="00F63289" w:rsidP="00F63289">
      <w:r>
        <w:t>a. System Update:</w:t>
      </w:r>
    </w:p>
    <w:p w14:paraId="5B849B7D" w14:textId="2F749070" w:rsidR="00F63289" w:rsidRDefault="00F63289" w:rsidP="00F63289">
      <w:r>
        <w:t xml:space="preserve">    &gt;&gt; </w:t>
      </w:r>
      <w:r>
        <w:tab/>
      </w:r>
      <w:proofErr w:type="spellStart"/>
      <w:r>
        <w:t>sudo</w:t>
      </w:r>
      <w:proofErr w:type="spellEnd"/>
      <w:r>
        <w:t xml:space="preserve"> apt update &amp;&amp; </w:t>
      </w:r>
      <w:proofErr w:type="spellStart"/>
      <w:r>
        <w:t>sudo</w:t>
      </w:r>
      <w:proofErr w:type="spellEnd"/>
      <w:r>
        <w:t xml:space="preserve"> apt upgrade -y</w:t>
      </w:r>
    </w:p>
    <w:p w14:paraId="704C9117" w14:textId="77777777" w:rsidR="00F63289" w:rsidRDefault="00F63289" w:rsidP="00F63289">
      <w:r>
        <w:t>b. Install Required Packages:</w:t>
      </w:r>
    </w:p>
    <w:p w14:paraId="7A6C4FAD" w14:textId="5950A885" w:rsidR="00F63289" w:rsidRDefault="00F63289" w:rsidP="00F63289">
      <w:r>
        <w:t xml:space="preserve">     &gt;&gt; </w:t>
      </w:r>
      <w:r>
        <w:tab/>
      </w:r>
      <w:proofErr w:type="spellStart"/>
      <w:r>
        <w:t>sudo</w:t>
      </w:r>
      <w:proofErr w:type="spellEnd"/>
      <w:r>
        <w:t xml:space="preserve"> apt install -y curl apt-transport-https</w:t>
      </w:r>
    </w:p>
    <w:p w14:paraId="7199B6EB" w14:textId="77777777" w:rsidR="00F63289" w:rsidRDefault="00F63289" w:rsidP="00F63289">
      <w:r>
        <w:t>c. Install Kubernetes CLI (`</w:t>
      </w:r>
      <w:proofErr w:type="spellStart"/>
      <w:r>
        <w:t>kubectl</w:t>
      </w:r>
      <w:proofErr w:type="spellEnd"/>
      <w:r>
        <w:t>`):</w:t>
      </w:r>
    </w:p>
    <w:p w14:paraId="0B1869FB" w14:textId="61EE598F" w:rsidR="00F63289" w:rsidRDefault="00F63289" w:rsidP="00F63289">
      <w:pPr>
        <w:spacing w:after="0"/>
      </w:pPr>
      <w:r>
        <w:t xml:space="preserve">      &gt;&gt; </w:t>
      </w:r>
      <w:r>
        <w:tab/>
      </w:r>
      <w:r>
        <w:t xml:space="preserve">curl -s https://packages.cloud.google.com/apt/doc/apt-key.gpg | </w:t>
      </w:r>
      <w:proofErr w:type="spellStart"/>
      <w:r>
        <w:t>sudo</w:t>
      </w:r>
      <w:proofErr w:type="spellEnd"/>
      <w:r>
        <w:t xml:space="preserve"> apt-key add -</w:t>
      </w:r>
    </w:p>
    <w:p w14:paraId="42A66D6B" w14:textId="77777777" w:rsidR="00F63289" w:rsidRDefault="00F63289" w:rsidP="00F63289">
      <w:pPr>
        <w:spacing w:after="0"/>
        <w:ind w:firstLine="720"/>
      </w:pPr>
      <w:proofErr w:type="spellStart"/>
      <w:r>
        <w:t>sudo</w:t>
      </w:r>
      <w:proofErr w:type="spellEnd"/>
      <w:r>
        <w:t xml:space="preserve"> touch /</w:t>
      </w:r>
      <w:proofErr w:type="spellStart"/>
      <w:r>
        <w:t>etc</w:t>
      </w:r>
      <w:proofErr w:type="spellEnd"/>
      <w:r>
        <w:t>/apt/</w:t>
      </w:r>
      <w:proofErr w:type="spellStart"/>
      <w:r>
        <w:t>sources.list.d</w:t>
      </w:r>
      <w:proofErr w:type="spellEnd"/>
      <w:r>
        <w:t>/</w:t>
      </w:r>
      <w:proofErr w:type="spellStart"/>
      <w:r>
        <w:t>kubernetes.list</w:t>
      </w:r>
      <w:proofErr w:type="spellEnd"/>
    </w:p>
    <w:p w14:paraId="05C0744C" w14:textId="77777777" w:rsidR="00F63289" w:rsidRDefault="00F63289" w:rsidP="00F63289">
      <w:pPr>
        <w:spacing w:after="0"/>
        <w:ind w:left="720"/>
      </w:pPr>
      <w:r>
        <w:t xml:space="preserve">echo "deb https://apt.kubernetes.io/ </w:t>
      </w:r>
      <w:proofErr w:type="spellStart"/>
      <w:r>
        <w:t>kubernetes-xenial</w:t>
      </w:r>
      <w:proofErr w:type="spellEnd"/>
      <w:r>
        <w:t xml:space="preserve"> main" | </w:t>
      </w:r>
      <w:proofErr w:type="spellStart"/>
      <w:r>
        <w:t>sudo</w:t>
      </w:r>
      <w:proofErr w:type="spellEnd"/>
      <w:r>
        <w:t xml:space="preserve"> tee /</w:t>
      </w:r>
      <w:proofErr w:type="spellStart"/>
      <w:r>
        <w:t>etc</w:t>
      </w:r>
      <w:proofErr w:type="spellEnd"/>
      <w:r>
        <w:t>/apt/</w:t>
      </w:r>
      <w:proofErr w:type="spellStart"/>
      <w:r>
        <w:t>sources.list.d</w:t>
      </w:r>
      <w:proofErr w:type="spellEnd"/>
      <w:r>
        <w:t>/</w:t>
      </w:r>
      <w:proofErr w:type="spellStart"/>
      <w:r>
        <w:t>kubernetes.list</w:t>
      </w:r>
      <w:proofErr w:type="spellEnd"/>
    </w:p>
    <w:p w14:paraId="433A3398" w14:textId="77777777" w:rsidR="00F63289" w:rsidRDefault="00F63289" w:rsidP="00F63289">
      <w:pPr>
        <w:spacing w:after="0"/>
        <w:ind w:firstLine="720"/>
      </w:pPr>
      <w:proofErr w:type="spellStart"/>
      <w:r>
        <w:t>sudo</w:t>
      </w:r>
      <w:proofErr w:type="spellEnd"/>
      <w:r>
        <w:t xml:space="preserve"> apt update</w:t>
      </w:r>
    </w:p>
    <w:p w14:paraId="2ADA1999" w14:textId="77777777" w:rsidR="00F63289" w:rsidRDefault="00F63289" w:rsidP="00F63289">
      <w:pPr>
        <w:spacing w:after="0"/>
        <w:ind w:firstLine="720"/>
      </w:pPr>
      <w:proofErr w:type="spellStart"/>
      <w:r>
        <w:t>sudo</w:t>
      </w:r>
      <w:proofErr w:type="spellEnd"/>
      <w:r>
        <w:t xml:space="preserve"> apt install -y </w:t>
      </w:r>
      <w:proofErr w:type="spellStart"/>
      <w:r>
        <w:t>kubectl</w:t>
      </w:r>
      <w:proofErr w:type="spellEnd"/>
    </w:p>
    <w:p w14:paraId="0C14D216" w14:textId="77777777" w:rsidR="00F63289" w:rsidRDefault="00F63289" w:rsidP="00F63289"/>
    <w:p w14:paraId="579044C2" w14:textId="123F6B7B" w:rsidR="00F63289" w:rsidRPr="00F63289" w:rsidRDefault="00F63289" w:rsidP="00F63289">
      <w:pPr>
        <w:rPr>
          <w:b/>
          <w:bCs/>
        </w:rPr>
      </w:pPr>
      <w:r w:rsidRPr="00F63289">
        <w:rPr>
          <w:b/>
          <w:bCs/>
        </w:rPr>
        <w:t>2. Set Up the Master Nodes</w:t>
      </w:r>
    </w:p>
    <w:p w14:paraId="32D79DF3" w14:textId="77777777" w:rsidR="00F63289" w:rsidRDefault="00F63289" w:rsidP="00F63289">
      <w:r>
        <w:t>a. Install Docker and Kubernetes Components:</w:t>
      </w:r>
    </w:p>
    <w:p w14:paraId="53385EE0" w14:textId="765C69AC" w:rsidR="00F63289" w:rsidRDefault="00F63289" w:rsidP="00F63289">
      <w:pPr>
        <w:spacing w:after="0"/>
      </w:pPr>
      <w:r>
        <w:t xml:space="preserve">  &gt;&gt;</w:t>
      </w:r>
      <w:r>
        <w:tab/>
      </w:r>
      <w:proofErr w:type="spellStart"/>
      <w:r>
        <w:t>sudo</w:t>
      </w:r>
      <w:proofErr w:type="spellEnd"/>
      <w:r>
        <w:t xml:space="preserve"> apt update</w:t>
      </w:r>
    </w:p>
    <w:p w14:paraId="349CA43F" w14:textId="41CC1422" w:rsidR="00F63289" w:rsidRDefault="00F63289" w:rsidP="00F63289">
      <w:pPr>
        <w:spacing w:after="0"/>
      </w:pPr>
      <w:r>
        <w:t xml:space="preserve">  &gt;&gt;</w:t>
      </w:r>
      <w:r>
        <w:tab/>
      </w:r>
      <w:proofErr w:type="spellStart"/>
      <w:r>
        <w:t>sudo</w:t>
      </w:r>
      <w:proofErr w:type="spellEnd"/>
      <w:r>
        <w:t xml:space="preserve"> apt install -y docker.io</w:t>
      </w:r>
    </w:p>
    <w:p w14:paraId="7855DBCD" w14:textId="264BFBD0" w:rsidR="00F63289" w:rsidRDefault="00F63289" w:rsidP="00F63289">
      <w:pPr>
        <w:spacing w:after="0"/>
      </w:pPr>
      <w:r>
        <w:t xml:space="preserve">  &gt;</w:t>
      </w:r>
      <w:proofErr w:type="gramStart"/>
      <w:r>
        <w:t xml:space="preserve">&gt;  </w:t>
      </w:r>
      <w:r>
        <w:tab/>
      </w:r>
      <w:proofErr w:type="spellStart"/>
      <w:proofErr w:type="gramEnd"/>
      <w:r>
        <w:t>sudo</w:t>
      </w:r>
      <w:proofErr w:type="spellEnd"/>
      <w:r>
        <w:t xml:space="preserve"> apt install -y </w:t>
      </w:r>
      <w:proofErr w:type="spellStart"/>
      <w:r>
        <w:t>kubelet</w:t>
      </w:r>
      <w:proofErr w:type="spellEnd"/>
      <w:r>
        <w:t xml:space="preserve"> </w:t>
      </w:r>
      <w:proofErr w:type="spellStart"/>
      <w:r>
        <w:t>kubeadm</w:t>
      </w:r>
      <w:proofErr w:type="spellEnd"/>
      <w:r>
        <w:t xml:space="preserve"> </w:t>
      </w:r>
      <w:proofErr w:type="spellStart"/>
      <w:r>
        <w:t>kubectl</w:t>
      </w:r>
      <w:proofErr w:type="spellEnd"/>
    </w:p>
    <w:p w14:paraId="10DE3C4A" w14:textId="54D77954" w:rsidR="00F63289" w:rsidRDefault="00F63289" w:rsidP="00F63289">
      <w:pPr>
        <w:spacing w:after="0"/>
      </w:pPr>
      <w:r>
        <w:t xml:space="preserve">  &gt;&gt; </w:t>
      </w:r>
      <w:r>
        <w:tab/>
      </w:r>
      <w:proofErr w:type="spellStart"/>
      <w:r>
        <w:t>sudo</w:t>
      </w:r>
      <w:proofErr w:type="spellEnd"/>
      <w:r>
        <w:t xml:space="preserve"> apt-mark hold </w:t>
      </w:r>
      <w:proofErr w:type="spellStart"/>
      <w:r>
        <w:t>kubelet</w:t>
      </w:r>
      <w:proofErr w:type="spellEnd"/>
      <w:r>
        <w:t xml:space="preserve"> </w:t>
      </w:r>
      <w:proofErr w:type="spellStart"/>
      <w:r>
        <w:t>kubeadm</w:t>
      </w:r>
      <w:proofErr w:type="spellEnd"/>
      <w:r>
        <w:t xml:space="preserve"> </w:t>
      </w:r>
      <w:proofErr w:type="spellStart"/>
      <w:r>
        <w:t>kubectl</w:t>
      </w:r>
      <w:proofErr w:type="spellEnd"/>
    </w:p>
    <w:p w14:paraId="3144B3B3" w14:textId="77777777" w:rsidR="00F63289" w:rsidRDefault="00F63289" w:rsidP="00F63289"/>
    <w:p w14:paraId="7B11950C" w14:textId="69565D43" w:rsidR="00F63289" w:rsidRDefault="00F63289" w:rsidP="00F63289">
      <w:r>
        <w:lastRenderedPageBreak/>
        <w:t>b. Initialize the Kubernetes Cluster on the Primary Master Node:</w:t>
      </w:r>
    </w:p>
    <w:p w14:paraId="38B9C3A5" w14:textId="345841E2" w:rsidR="00F63289" w:rsidRDefault="00F63289" w:rsidP="00F63289">
      <w:pPr>
        <w:ind w:left="720" w:hanging="624"/>
      </w:pPr>
      <w:r>
        <w:t xml:space="preserve">&gt;&gt; </w:t>
      </w:r>
      <w:r>
        <w:tab/>
      </w:r>
      <w:proofErr w:type="spellStart"/>
      <w:r>
        <w:t>sudo</w:t>
      </w:r>
      <w:proofErr w:type="spellEnd"/>
      <w:r>
        <w:t xml:space="preserve"> </w:t>
      </w:r>
      <w:proofErr w:type="spellStart"/>
      <w:r>
        <w:t>kubeadm</w:t>
      </w:r>
      <w:proofErr w:type="spellEnd"/>
      <w:r>
        <w:t xml:space="preserve"> </w:t>
      </w:r>
      <w:proofErr w:type="spellStart"/>
      <w:r>
        <w:t>init</w:t>
      </w:r>
      <w:proofErr w:type="spellEnd"/>
      <w:r>
        <w:t xml:space="preserve"> --control-plane-endpoint "&lt;bastion-host-</w:t>
      </w:r>
      <w:proofErr w:type="spellStart"/>
      <w:r>
        <w:t>ip</w:t>
      </w:r>
      <w:proofErr w:type="spellEnd"/>
      <w:r>
        <w:t>&gt;:&lt;port&gt;" --upload-certs --pod-network-</w:t>
      </w:r>
      <w:proofErr w:type="spellStart"/>
      <w:r>
        <w:t>cidr</w:t>
      </w:r>
      <w:proofErr w:type="spellEnd"/>
      <w:r>
        <w:t>=10.244.0.0/16</w:t>
      </w:r>
    </w:p>
    <w:p w14:paraId="2BC665C6" w14:textId="77777777" w:rsidR="00F63289" w:rsidRDefault="00F63289" w:rsidP="00F63289"/>
    <w:p w14:paraId="118CD9E4" w14:textId="38E45CBC" w:rsidR="00F63289" w:rsidRPr="00F63289" w:rsidRDefault="00F63289" w:rsidP="00F63289">
      <w:pPr>
        <w:rPr>
          <w:b/>
          <w:bCs/>
          <w:color w:val="FF0000"/>
        </w:rPr>
      </w:pPr>
      <w:r w:rsidRPr="00F63289">
        <w:rPr>
          <w:b/>
          <w:bCs/>
          <w:color w:val="FF0000"/>
        </w:rPr>
        <w:t>Replace `&lt;bastion-host-</w:t>
      </w:r>
      <w:proofErr w:type="spellStart"/>
      <w:r w:rsidRPr="00F63289">
        <w:rPr>
          <w:b/>
          <w:bCs/>
          <w:color w:val="FF0000"/>
        </w:rPr>
        <w:t>ip</w:t>
      </w:r>
      <w:proofErr w:type="spellEnd"/>
      <w:r w:rsidRPr="00F63289">
        <w:rPr>
          <w:b/>
          <w:bCs/>
          <w:color w:val="FF0000"/>
        </w:rPr>
        <w:t xml:space="preserve">&gt;:&lt;port&gt;` with your </w:t>
      </w:r>
      <w:proofErr w:type="spellStart"/>
      <w:r w:rsidRPr="00F63289">
        <w:rPr>
          <w:b/>
          <w:bCs/>
          <w:color w:val="FF0000"/>
        </w:rPr>
        <w:t>HAProxy</w:t>
      </w:r>
      <w:proofErr w:type="spellEnd"/>
      <w:r w:rsidRPr="00F63289">
        <w:rPr>
          <w:b/>
          <w:bCs/>
          <w:color w:val="FF0000"/>
        </w:rPr>
        <w:t xml:space="preserve"> IP and port (usually 6443).</w:t>
      </w:r>
    </w:p>
    <w:p w14:paraId="638FB2B4" w14:textId="77777777" w:rsidR="00F63289" w:rsidRDefault="00F63289" w:rsidP="00F63289"/>
    <w:p w14:paraId="1AC78A0C" w14:textId="77777777" w:rsidR="00F63289" w:rsidRDefault="00F63289" w:rsidP="00F63289">
      <w:r>
        <w:t>c. Set Up `</w:t>
      </w:r>
      <w:proofErr w:type="spellStart"/>
      <w:r>
        <w:t>kubectl</w:t>
      </w:r>
      <w:proofErr w:type="spellEnd"/>
      <w:r>
        <w:t>` for Access:</w:t>
      </w:r>
    </w:p>
    <w:p w14:paraId="6583586C" w14:textId="488E9A11" w:rsidR="00F63289" w:rsidRDefault="00F63289" w:rsidP="00F63289">
      <w:r>
        <w:t xml:space="preserve">  &gt;&gt; </w:t>
      </w:r>
      <w:r>
        <w:tab/>
      </w:r>
      <w:proofErr w:type="spellStart"/>
      <w:r>
        <w:t>mkdir</w:t>
      </w:r>
      <w:proofErr w:type="spellEnd"/>
      <w:r>
        <w:t xml:space="preserve"> -p $HOME</w:t>
      </w:r>
      <w:proofErr w:type="gramStart"/>
      <w:r>
        <w:t>/.</w:t>
      </w:r>
      <w:proofErr w:type="spellStart"/>
      <w:r>
        <w:t>kube</w:t>
      </w:r>
      <w:proofErr w:type="spellEnd"/>
      <w:proofErr w:type="gramEnd"/>
    </w:p>
    <w:p w14:paraId="7AE424F6" w14:textId="72D81EF4" w:rsidR="00F63289" w:rsidRDefault="00F63289" w:rsidP="00F63289">
      <w:r>
        <w:t xml:space="preserve">  &gt;&gt;</w:t>
      </w:r>
      <w:r>
        <w:tab/>
      </w:r>
      <w:proofErr w:type="spellStart"/>
      <w:r>
        <w:t>sudo</w:t>
      </w:r>
      <w:proofErr w:type="spellEnd"/>
      <w:r>
        <w:t xml:space="preserve"> cp -i /</w:t>
      </w:r>
      <w:proofErr w:type="spellStart"/>
      <w:r>
        <w:t>etc</w:t>
      </w:r>
      <w:proofErr w:type="spellEnd"/>
      <w:r>
        <w:t>/</w:t>
      </w:r>
      <w:proofErr w:type="spellStart"/>
      <w:r>
        <w:t>kubernetes</w:t>
      </w:r>
      <w:proofErr w:type="spellEnd"/>
      <w:r>
        <w:t>/</w:t>
      </w:r>
      <w:proofErr w:type="spellStart"/>
      <w:r>
        <w:t>admin.conf</w:t>
      </w:r>
      <w:proofErr w:type="spellEnd"/>
      <w:r>
        <w:t xml:space="preserve"> $HOME</w:t>
      </w:r>
      <w:proofErr w:type="gramStart"/>
      <w:r>
        <w:t>/.</w:t>
      </w:r>
      <w:proofErr w:type="spellStart"/>
      <w:r>
        <w:t>kube</w:t>
      </w:r>
      <w:proofErr w:type="spellEnd"/>
      <w:proofErr w:type="gramEnd"/>
      <w:r>
        <w:t>/config</w:t>
      </w:r>
    </w:p>
    <w:p w14:paraId="1D6AE9A1" w14:textId="5C190BFE" w:rsidR="00F63289" w:rsidRDefault="00F63289" w:rsidP="00F63289">
      <w:r>
        <w:t xml:space="preserve">  &gt;&gt; </w:t>
      </w:r>
      <w:r>
        <w:tab/>
      </w:r>
      <w:proofErr w:type="spellStart"/>
      <w:r>
        <w:t>sudo</w:t>
      </w:r>
      <w:proofErr w:type="spellEnd"/>
      <w:r>
        <w:t xml:space="preserve"> </w:t>
      </w:r>
      <w:proofErr w:type="spellStart"/>
      <w:r>
        <w:t>chown</w:t>
      </w:r>
      <w:proofErr w:type="spellEnd"/>
      <w:r>
        <w:t xml:space="preserve"> $(id -u</w:t>
      </w:r>
      <w:proofErr w:type="gramStart"/>
      <w:r>
        <w:t>):$</w:t>
      </w:r>
      <w:proofErr w:type="gramEnd"/>
      <w:r>
        <w:t>(id -g) $HOME/.</w:t>
      </w:r>
      <w:proofErr w:type="spellStart"/>
      <w:r>
        <w:t>kube</w:t>
      </w:r>
      <w:proofErr w:type="spellEnd"/>
      <w:r>
        <w:t>/config</w:t>
      </w:r>
    </w:p>
    <w:p w14:paraId="29918D7F" w14:textId="77777777" w:rsidR="00F63289" w:rsidRDefault="00F63289" w:rsidP="00F63289"/>
    <w:p w14:paraId="7A0137D9" w14:textId="77777777" w:rsidR="00F63289" w:rsidRDefault="00F63289" w:rsidP="00F63289">
      <w:r>
        <w:t>d. Deploy a Network Plugin (Flannel):</w:t>
      </w:r>
    </w:p>
    <w:p w14:paraId="1A39B1C8" w14:textId="46C5E689" w:rsidR="00F63289" w:rsidRDefault="00F63289" w:rsidP="00F63289">
      <w:pPr>
        <w:ind w:left="720" w:hanging="624"/>
      </w:pPr>
      <w:r>
        <w:t xml:space="preserve">&gt;&gt; </w:t>
      </w:r>
      <w:r>
        <w:tab/>
      </w:r>
      <w:proofErr w:type="spellStart"/>
      <w:r>
        <w:t>kubectl</w:t>
      </w:r>
      <w:proofErr w:type="spellEnd"/>
      <w:r>
        <w:t xml:space="preserve"> apply -f https://raw.githubusercontent.com/coreos/flannel/master/Documentation/kube-flannel.yml</w:t>
      </w:r>
    </w:p>
    <w:p w14:paraId="3266069F" w14:textId="77777777" w:rsidR="00F63289" w:rsidRDefault="00F63289" w:rsidP="00F63289"/>
    <w:p w14:paraId="44B3B6E3" w14:textId="77777777" w:rsidR="00F63289" w:rsidRDefault="00F63289" w:rsidP="00F63289">
      <w:r>
        <w:t>e. Join Additional Master Nodes:</w:t>
      </w:r>
    </w:p>
    <w:p w14:paraId="5B28CFE0" w14:textId="77777777" w:rsidR="00F63289" w:rsidRDefault="00F63289" w:rsidP="00F63289">
      <w:r>
        <w:t>Execute the join command provided by the `</w:t>
      </w:r>
      <w:proofErr w:type="spellStart"/>
      <w:r>
        <w:t>kubeadm</w:t>
      </w:r>
      <w:proofErr w:type="spellEnd"/>
      <w:r>
        <w:t xml:space="preserve"> </w:t>
      </w:r>
      <w:proofErr w:type="spellStart"/>
      <w:r>
        <w:t>init</w:t>
      </w:r>
      <w:proofErr w:type="spellEnd"/>
      <w:r>
        <w:t>` output of the first master node on each additional master node.</w:t>
      </w:r>
    </w:p>
    <w:p w14:paraId="47BB9CA4" w14:textId="77777777" w:rsidR="00F63289" w:rsidRDefault="00F63289" w:rsidP="00F63289"/>
    <w:p w14:paraId="0375185F" w14:textId="3129FEF8" w:rsidR="00F63289" w:rsidRPr="00F63289" w:rsidRDefault="00F63289" w:rsidP="00F63289">
      <w:pPr>
        <w:rPr>
          <w:b/>
          <w:bCs/>
        </w:rPr>
      </w:pPr>
      <w:r w:rsidRPr="00F63289">
        <w:rPr>
          <w:b/>
          <w:bCs/>
        </w:rPr>
        <w:t>3. Configure the Worker Nodes</w:t>
      </w:r>
    </w:p>
    <w:p w14:paraId="0684B66C" w14:textId="77777777" w:rsidR="00F63289" w:rsidRDefault="00F63289" w:rsidP="00F63289">
      <w:r>
        <w:t>a. Install Docker and Kubernetes Components:</w:t>
      </w:r>
    </w:p>
    <w:p w14:paraId="0B916860" w14:textId="1F10EC40" w:rsidR="00F63289" w:rsidRDefault="00F63289" w:rsidP="00F63289">
      <w:r>
        <w:t xml:space="preserve">  &gt;&gt;</w:t>
      </w:r>
      <w:r>
        <w:tab/>
      </w:r>
      <w:proofErr w:type="spellStart"/>
      <w:r>
        <w:t>sudo</w:t>
      </w:r>
      <w:proofErr w:type="spellEnd"/>
      <w:r>
        <w:t xml:space="preserve"> apt update</w:t>
      </w:r>
    </w:p>
    <w:p w14:paraId="645DF188" w14:textId="7D5CA39F" w:rsidR="00F63289" w:rsidRDefault="00F63289" w:rsidP="00F63289">
      <w:r>
        <w:t xml:space="preserve">  &gt;&gt; </w:t>
      </w:r>
      <w:r>
        <w:tab/>
      </w:r>
      <w:proofErr w:type="spellStart"/>
      <w:r>
        <w:t>sudo</w:t>
      </w:r>
      <w:proofErr w:type="spellEnd"/>
      <w:r>
        <w:t xml:space="preserve"> apt install -y docker.io</w:t>
      </w:r>
    </w:p>
    <w:p w14:paraId="0307D344" w14:textId="0D7C5CE4" w:rsidR="00F63289" w:rsidRDefault="00F63289" w:rsidP="00F63289">
      <w:r>
        <w:t xml:space="preserve">  &gt;&gt; </w:t>
      </w:r>
      <w:r>
        <w:tab/>
      </w:r>
      <w:proofErr w:type="spellStart"/>
      <w:r>
        <w:t>sudo</w:t>
      </w:r>
      <w:proofErr w:type="spellEnd"/>
      <w:r>
        <w:t xml:space="preserve"> apt install -y </w:t>
      </w:r>
      <w:proofErr w:type="spellStart"/>
      <w:r>
        <w:t>kubelet</w:t>
      </w:r>
      <w:proofErr w:type="spellEnd"/>
      <w:r>
        <w:t xml:space="preserve"> </w:t>
      </w:r>
      <w:proofErr w:type="spellStart"/>
      <w:r>
        <w:t>kubeadm</w:t>
      </w:r>
      <w:proofErr w:type="spellEnd"/>
      <w:r>
        <w:t xml:space="preserve"> </w:t>
      </w:r>
      <w:proofErr w:type="spellStart"/>
      <w:r>
        <w:t>kubectl</w:t>
      </w:r>
      <w:proofErr w:type="spellEnd"/>
    </w:p>
    <w:p w14:paraId="5E40778C" w14:textId="7FD0FE0D" w:rsidR="00F63289" w:rsidRDefault="00F63289" w:rsidP="00F63289">
      <w:r>
        <w:t xml:space="preserve">  &gt;&gt; </w:t>
      </w:r>
      <w:r>
        <w:tab/>
      </w:r>
      <w:proofErr w:type="spellStart"/>
      <w:r>
        <w:t>sudo</w:t>
      </w:r>
      <w:proofErr w:type="spellEnd"/>
      <w:r>
        <w:t xml:space="preserve"> apt-mark hold </w:t>
      </w:r>
      <w:proofErr w:type="spellStart"/>
      <w:r>
        <w:t>kubelet</w:t>
      </w:r>
      <w:proofErr w:type="spellEnd"/>
      <w:r>
        <w:t xml:space="preserve"> </w:t>
      </w:r>
      <w:proofErr w:type="spellStart"/>
      <w:r>
        <w:t>kubeadm</w:t>
      </w:r>
      <w:proofErr w:type="spellEnd"/>
      <w:r>
        <w:t xml:space="preserve"> </w:t>
      </w:r>
      <w:proofErr w:type="spellStart"/>
      <w:r>
        <w:t>kubectl</w:t>
      </w:r>
      <w:proofErr w:type="spellEnd"/>
    </w:p>
    <w:p w14:paraId="6A371744" w14:textId="77777777" w:rsidR="00F63289" w:rsidRDefault="00F63289" w:rsidP="00F63289"/>
    <w:p w14:paraId="1C6E46AC" w14:textId="77777777" w:rsidR="00F63289" w:rsidRDefault="00F63289" w:rsidP="00F63289">
      <w:r>
        <w:t>b. Join Worker Nodes to the Cluster:</w:t>
      </w:r>
    </w:p>
    <w:p w14:paraId="28724B5B" w14:textId="77777777" w:rsidR="00F63289" w:rsidRDefault="00F63289" w:rsidP="00F63289">
      <w:r>
        <w:t>Run the join command from the `</w:t>
      </w:r>
      <w:proofErr w:type="spellStart"/>
      <w:r w:rsidRPr="00F63289">
        <w:rPr>
          <w:b/>
          <w:bCs/>
        </w:rPr>
        <w:t>kubeadm</w:t>
      </w:r>
      <w:proofErr w:type="spellEnd"/>
      <w:r w:rsidRPr="00F63289">
        <w:rPr>
          <w:b/>
          <w:bCs/>
        </w:rPr>
        <w:t xml:space="preserve"> </w:t>
      </w:r>
      <w:proofErr w:type="spellStart"/>
      <w:r w:rsidRPr="00F63289">
        <w:rPr>
          <w:b/>
          <w:bCs/>
        </w:rPr>
        <w:t>init</w:t>
      </w:r>
      <w:proofErr w:type="spellEnd"/>
      <w:r>
        <w:t xml:space="preserve">` output of the </w:t>
      </w:r>
      <w:r w:rsidRPr="00F63289">
        <w:rPr>
          <w:b/>
          <w:bCs/>
          <w:color w:val="FF0000"/>
        </w:rPr>
        <w:t>master node</w:t>
      </w:r>
      <w:r w:rsidRPr="00F63289">
        <w:rPr>
          <w:color w:val="FF0000"/>
        </w:rPr>
        <w:t xml:space="preserve"> </w:t>
      </w:r>
      <w:r>
        <w:t xml:space="preserve">on each </w:t>
      </w:r>
      <w:r w:rsidRPr="00F63289">
        <w:rPr>
          <w:b/>
          <w:bCs/>
          <w:color w:val="FF0000"/>
        </w:rPr>
        <w:t>worker node</w:t>
      </w:r>
      <w:r>
        <w:t>.</w:t>
      </w:r>
    </w:p>
    <w:p w14:paraId="43C19D8D" w14:textId="77777777" w:rsidR="00F63289" w:rsidRDefault="00F63289" w:rsidP="00F63289"/>
    <w:p w14:paraId="75C60C9A" w14:textId="77777777" w:rsidR="00F63289" w:rsidRPr="00F63289" w:rsidRDefault="00F63289" w:rsidP="00F63289">
      <w:pPr>
        <w:rPr>
          <w:b/>
          <w:bCs/>
        </w:rPr>
      </w:pPr>
      <w:r w:rsidRPr="00F63289">
        <w:rPr>
          <w:b/>
          <w:bCs/>
        </w:rPr>
        <w:t xml:space="preserve"> 4. Set Up High Availability (HA)</w:t>
      </w:r>
    </w:p>
    <w:p w14:paraId="7298B4F8" w14:textId="77777777" w:rsidR="00F63289" w:rsidRDefault="00F63289" w:rsidP="00F63289">
      <w:r>
        <w:lastRenderedPageBreak/>
        <w:t xml:space="preserve">a. Configure </w:t>
      </w:r>
      <w:proofErr w:type="spellStart"/>
      <w:r>
        <w:t>HAProxy</w:t>
      </w:r>
      <w:proofErr w:type="spellEnd"/>
      <w:r>
        <w:t xml:space="preserve"> or Alternative Load Balancer on the HA Node:</w:t>
      </w:r>
    </w:p>
    <w:p w14:paraId="703FF7F9" w14:textId="77777777" w:rsidR="00F63289" w:rsidRDefault="00F63289" w:rsidP="00F63289">
      <w:r>
        <w:t xml:space="preserve">For </w:t>
      </w:r>
      <w:proofErr w:type="spellStart"/>
      <w:r>
        <w:t>HAProxy</w:t>
      </w:r>
      <w:proofErr w:type="spellEnd"/>
      <w:r>
        <w:t>, install it:</w:t>
      </w:r>
    </w:p>
    <w:p w14:paraId="2A08D41A" w14:textId="4D103832" w:rsidR="00F63289" w:rsidRDefault="00F63289" w:rsidP="00F63289">
      <w:r>
        <w:t xml:space="preserve">  &gt;&gt; </w:t>
      </w:r>
      <w:r>
        <w:tab/>
      </w:r>
      <w:proofErr w:type="spellStart"/>
      <w:r>
        <w:t>sudo</w:t>
      </w:r>
      <w:proofErr w:type="spellEnd"/>
      <w:r>
        <w:t xml:space="preserve"> apt install -y </w:t>
      </w:r>
      <w:proofErr w:type="spellStart"/>
      <w:r>
        <w:t>haproxy</w:t>
      </w:r>
      <w:proofErr w:type="spellEnd"/>
    </w:p>
    <w:p w14:paraId="3CCDE2EB" w14:textId="77777777" w:rsidR="00F63289" w:rsidRDefault="00F63289" w:rsidP="00F63289"/>
    <w:p w14:paraId="727EF725" w14:textId="0248C583" w:rsidR="00F63289" w:rsidRDefault="00F63289" w:rsidP="00F63289">
      <w:r>
        <w:t xml:space="preserve">Modify the </w:t>
      </w:r>
      <w:proofErr w:type="spellStart"/>
      <w:r>
        <w:t>HAProxy</w:t>
      </w:r>
      <w:proofErr w:type="spellEnd"/>
      <w:r>
        <w:t xml:space="preserve"> Configuration (`/</w:t>
      </w:r>
      <w:proofErr w:type="spellStart"/>
      <w:r>
        <w:t>etc</w:t>
      </w:r>
      <w:proofErr w:type="spellEnd"/>
      <w:r>
        <w:t>/</w:t>
      </w:r>
      <w:proofErr w:type="spellStart"/>
      <w:r>
        <w:t>haproxy</w:t>
      </w:r>
      <w:proofErr w:type="spellEnd"/>
      <w:r>
        <w:t>/</w:t>
      </w:r>
      <w:proofErr w:type="spellStart"/>
      <w:r>
        <w:t>haproxy.cfg</w:t>
      </w:r>
      <w:proofErr w:type="spellEnd"/>
      <w:r>
        <w:t>`):</w:t>
      </w:r>
    </w:p>
    <w:p w14:paraId="0BDC2F7F" w14:textId="77777777" w:rsidR="00F63289" w:rsidRDefault="00F63289" w:rsidP="00F63289"/>
    <w:p w14:paraId="1912C4F4" w14:textId="77777777" w:rsidR="00F63289" w:rsidRDefault="00F63289" w:rsidP="00F63289">
      <w:r>
        <w:t xml:space="preserve">frontend </w:t>
      </w:r>
      <w:proofErr w:type="spellStart"/>
      <w:r>
        <w:t>kubernetes-api</w:t>
      </w:r>
      <w:proofErr w:type="spellEnd"/>
    </w:p>
    <w:p w14:paraId="001A89F4" w14:textId="77777777" w:rsidR="00F63289" w:rsidRDefault="00F63289" w:rsidP="00F63289">
      <w:r>
        <w:t xml:space="preserve">    bind *:6443</w:t>
      </w:r>
    </w:p>
    <w:p w14:paraId="152B09CB" w14:textId="77777777" w:rsidR="00F63289" w:rsidRDefault="00F63289" w:rsidP="00F63289">
      <w:r>
        <w:t xml:space="preserve">    </w:t>
      </w:r>
      <w:proofErr w:type="spellStart"/>
      <w:r>
        <w:t>default_backend</w:t>
      </w:r>
      <w:proofErr w:type="spellEnd"/>
      <w:r>
        <w:t xml:space="preserve"> </w:t>
      </w:r>
      <w:proofErr w:type="spellStart"/>
      <w:r>
        <w:t>kubernetes</w:t>
      </w:r>
      <w:proofErr w:type="spellEnd"/>
      <w:r>
        <w:t>-masters</w:t>
      </w:r>
    </w:p>
    <w:p w14:paraId="2F237469" w14:textId="77777777" w:rsidR="00F63289" w:rsidRDefault="00F63289" w:rsidP="00F63289"/>
    <w:p w14:paraId="7E35A2CF" w14:textId="77777777" w:rsidR="00F63289" w:rsidRDefault="00F63289" w:rsidP="00F63289">
      <w:r>
        <w:t xml:space="preserve">backend </w:t>
      </w:r>
      <w:proofErr w:type="spellStart"/>
      <w:r>
        <w:t>kubernetes</w:t>
      </w:r>
      <w:proofErr w:type="spellEnd"/>
      <w:r>
        <w:t>-masters</w:t>
      </w:r>
    </w:p>
    <w:p w14:paraId="6AB3DA3B" w14:textId="77777777" w:rsidR="00F63289" w:rsidRDefault="00F63289" w:rsidP="00F63289">
      <w:r>
        <w:t xml:space="preserve">    balance </w:t>
      </w:r>
      <w:proofErr w:type="spellStart"/>
      <w:r>
        <w:t>roundrobin</w:t>
      </w:r>
      <w:proofErr w:type="spellEnd"/>
    </w:p>
    <w:p w14:paraId="10C7ED2B" w14:textId="728DA6C7" w:rsidR="00F63289" w:rsidRDefault="00F63289" w:rsidP="00F63289">
      <w:r>
        <w:t xml:space="preserve">    server master1 </w:t>
      </w:r>
      <w:r w:rsidR="009814EB">
        <w:t>Master1_</w:t>
      </w:r>
      <w:r>
        <w:t>IP</w:t>
      </w:r>
      <w:r>
        <w:t>:6443 check</w:t>
      </w:r>
    </w:p>
    <w:p w14:paraId="60E23507" w14:textId="0DA52F22" w:rsidR="00F63289" w:rsidRDefault="00F63289" w:rsidP="00F63289">
      <w:r>
        <w:t xml:space="preserve">    server master2 </w:t>
      </w:r>
      <w:r w:rsidR="009814EB">
        <w:t>Master2_</w:t>
      </w:r>
      <w:r>
        <w:t>IP</w:t>
      </w:r>
      <w:r>
        <w:t>:6443 check</w:t>
      </w:r>
    </w:p>
    <w:p w14:paraId="61194667" w14:textId="2B559B04" w:rsidR="00F63289" w:rsidRDefault="00F63289" w:rsidP="00F63289">
      <w:r>
        <w:t xml:space="preserve">    server master3 </w:t>
      </w:r>
      <w:r w:rsidR="009814EB">
        <w:t>Master3_IP</w:t>
      </w:r>
      <w:r>
        <w:t>:6443 check</w:t>
      </w:r>
    </w:p>
    <w:p w14:paraId="46A5118E" w14:textId="77777777" w:rsidR="00F63289" w:rsidRDefault="00F63289" w:rsidP="00F63289"/>
    <w:p w14:paraId="459F4476" w14:textId="77777777" w:rsidR="00F63289" w:rsidRDefault="00F63289" w:rsidP="00F63289">
      <w:r>
        <w:t xml:space="preserve">Restart </w:t>
      </w:r>
      <w:proofErr w:type="spellStart"/>
      <w:r>
        <w:t>HAProxy</w:t>
      </w:r>
      <w:proofErr w:type="spellEnd"/>
      <w:r>
        <w:t>:</w:t>
      </w:r>
    </w:p>
    <w:p w14:paraId="30C040C3" w14:textId="1D9643C4" w:rsidR="00F63289" w:rsidRDefault="009814EB" w:rsidP="00F63289">
      <w:r>
        <w:t xml:space="preserve">  &gt;&gt; </w:t>
      </w:r>
      <w:r>
        <w:tab/>
      </w:r>
      <w:proofErr w:type="spellStart"/>
      <w:r w:rsidR="00F63289">
        <w:t>sudo</w:t>
      </w:r>
      <w:proofErr w:type="spellEnd"/>
      <w:r w:rsidR="00F63289">
        <w:t xml:space="preserve"> </w:t>
      </w:r>
      <w:proofErr w:type="spellStart"/>
      <w:r w:rsidR="00F63289">
        <w:t>systemctl</w:t>
      </w:r>
      <w:proofErr w:type="spellEnd"/>
      <w:r w:rsidR="00F63289">
        <w:t xml:space="preserve"> restart </w:t>
      </w:r>
      <w:proofErr w:type="spellStart"/>
      <w:r w:rsidR="00F63289">
        <w:t>haproxy</w:t>
      </w:r>
      <w:proofErr w:type="spellEnd"/>
    </w:p>
    <w:p w14:paraId="2D67B93B" w14:textId="77777777" w:rsidR="00F63289" w:rsidRDefault="00F63289" w:rsidP="00F63289"/>
    <w:p w14:paraId="7F39D63C" w14:textId="77777777" w:rsidR="00F63289" w:rsidRDefault="00F63289" w:rsidP="00F63289">
      <w:r>
        <w:t xml:space="preserve">b. Update Master Nodes to Use the </w:t>
      </w:r>
      <w:proofErr w:type="spellStart"/>
      <w:r>
        <w:t>HAProxy</w:t>
      </w:r>
      <w:proofErr w:type="spellEnd"/>
      <w:r>
        <w:t xml:space="preserve"> Endpoint:</w:t>
      </w:r>
    </w:p>
    <w:p w14:paraId="76A9833B" w14:textId="77777777" w:rsidR="00F63289" w:rsidRDefault="00F63289" w:rsidP="00F63289">
      <w:r>
        <w:t xml:space="preserve">Adjust the Kubernetes configuration files and settings to point to the </w:t>
      </w:r>
      <w:proofErr w:type="spellStart"/>
      <w:r>
        <w:t>HAProxy</w:t>
      </w:r>
      <w:proofErr w:type="spellEnd"/>
      <w:r>
        <w:t xml:space="preserve"> IP and port.</w:t>
      </w:r>
    </w:p>
    <w:p w14:paraId="601C5F93" w14:textId="77777777" w:rsidR="00F63289" w:rsidRDefault="00F63289" w:rsidP="00F63289"/>
    <w:p w14:paraId="3B8B6F08" w14:textId="28B26F00" w:rsidR="00F63289" w:rsidRPr="009814EB" w:rsidRDefault="00F63289" w:rsidP="00F63289">
      <w:pPr>
        <w:rPr>
          <w:b/>
          <w:bCs/>
        </w:rPr>
      </w:pPr>
      <w:r w:rsidRPr="009814EB">
        <w:rPr>
          <w:b/>
          <w:bCs/>
        </w:rPr>
        <w:t>5. Verify the Cluster</w:t>
      </w:r>
    </w:p>
    <w:p w14:paraId="072597D0" w14:textId="77777777" w:rsidR="00F63289" w:rsidRDefault="00F63289" w:rsidP="00F63289">
      <w:r>
        <w:t>a. Check Cluster Health:</w:t>
      </w:r>
    </w:p>
    <w:p w14:paraId="62F556D2" w14:textId="26C42173" w:rsidR="00F63289" w:rsidRDefault="009814EB" w:rsidP="00F63289">
      <w:r>
        <w:t xml:space="preserve">  &gt;&gt;</w:t>
      </w:r>
      <w:r>
        <w:tab/>
      </w:r>
      <w:proofErr w:type="spellStart"/>
      <w:r w:rsidR="00F63289">
        <w:t>kubectl</w:t>
      </w:r>
      <w:proofErr w:type="spellEnd"/>
      <w:r w:rsidR="00F63289">
        <w:t xml:space="preserve"> get nodes</w:t>
      </w:r>
    </w:p>
    <w:p w14:paraId="791098BE" w14:textId="68AE7CA3" w:rsidR="00F63289" w:rsidRDefault="009814EB" w:rsidP="00F63289">
      <w:r>
        <w:t xml:space="preserve">  &gt;&gt;</w:t>
      </w:r>
      <w:r>
        <w:tab/>
      </w:r>
      <w:proofErr w:type="spellStart"/>
      <w:r w:rsidR="00F63289">
        <w:t>kubectl</w:t>
      </w:r>
      <w:proofErr w:type="spellEnd"/>
      <w:r w:rsidR="00F63289">
        <w:t xml:space="preserve"> get pods --all-namespaces</w:t>
      </w:r>
    </w:p>
    <w:p w14:paraId="0CC0A4CB" w14:textId="77777777" w:rsidR="00F63289" w:rsidRDefault="00F63289" w:rsidP="00F63289"/>
    <w:p w14:paraId="7697BB6E" w14:textId="77777777" w:rsidR="00F63289" w:rsidRDefault="00F63289" w:rsidP="00F63289">
      <w:r>
        <w:t>b. Test Your Deployment:</w:t>
      </w:r>
    </w:p>
    <w:p w14:paraId="7C33FE12" w14:textId="77777777" w:rsidR="00F63289" w:rsidRDefault="00F63289" w:rsidP="00F63289">
      <w:r>
        <w:t>Deploy a sample application to ensure the cluster is functioning correctly.</w:t>
      </w:r>
    </w:p>
    <w:p w14:paraId="71A6F478" w14:textId="77777777" w:rsidR="00F63289" w:rsidRDefault="00F63289" w:rsidP="00F63289"/>
    <w:p w14:paraId="2CFD8A38" w14:textId="08F07107" w:rsidR="00F63289" w:rsidRPr="009814EB" w:rsidRDefault="00F63289" w:rsidP="00F63289">
      <w:pPr>
        <w:rPr>
          <w:b/>
          <w:bCs/>
        </w:rPr>
      </w:pPr>
      <w:r w:rsidRPr="009814EB">
        <w:rPr>
          <w:b/>
          <w:bCs/>
        </w:rPr>
        <w:t>Conclusion</w:t>
      </w:r>
    </w:p>
    <w:p w14:paraId="09720008" w14:textId="3896B830" w:rsidR="009C3649" w:rsidRPr="00F63289" w:rsidRDefault="00F63289" w:rsidP="009814EB">
      <w:pPr>
        <w:jc w:val="both"/>
      </w:pPr>
      <w:r>
        <w:t xml:space="preserve">By following these steps, </w:t>
      </w:r>
      <w:r w:rsidR="009814EB">
        <w:t>we</w:t>
      </w:r>
      <w:r>
        <w:t xml:space="preserve"> have a robust, highly available Kubernetes cluster ready to support our containerized applications. A high-availability setup ensures that our infrastructure is resilient and maintains service continuity even in the face of node failures.</w:t>
      </w:r>
    </w:p>
    <w:sectPr w:rsidR="009C3649" w:rsidRPr="00F632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1sABSFkYWRpbGlko6SsGpxcWZ+XkgBYa1ALCyIbwsAAAA"/>
  </w:docVars>
  <w:rsids>
    <w:rsidRoot w:val="00F63289"/>
    <w:rsid w:val="001317DE"/>
    <w:rsid w:val="009046C5"/>
    <w:rsid w:val="009814EB"/>
    <w:rsid w:val="009C3649"/>
    <w:rsid w:val="00BB1F0D"/>
    <w:rsid w:val="00F63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A89EF"/>
  <w15:chartTrackingRefBased/>
  <w15:docId w15:val="{62BFC153-106E-4245-BEC1-974578698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4</Pages>
  <Words>562</Words>
  <Characters>320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pnil Gangurde</dc:creator>
  <cp:keywords/>
  <dc:description/>
  <cp:lastModifiedBy>Swapnil Gangurde</cp:lastModifiedBy>
  <cp:revision>1</cp:revision>
  <dcterms:created xsi:type="dcterms:W3CDTF">2024-08-07T12:45:00Z</dcterms:created>
  <dcterms:modified xsi:type="dcterms:W3CDTF">2024-08-07T13:28:00Z</dcterms:modified>
</cp:coreProperties>
</file>